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3B163" w14:textId="25E62CB2" w:rsidR="0085297A" w:rsidRPr="00922225" w:rsidRDefault="008547CC" w:rsidP="003A60D1">
      <w:pPr>
        <w:pStyle w:val="Heading2"/>
        <w:tabs>
          <w:tab w:val="left" w:pos="1134"/>
        </w:tabs>
        <w:ind w:left="1134"/>
        <w:rPr>
          <w:rStyle w:val="Strong"/>
          <w:rFonts w:ascii="Cambria" w:hAnsi="Cambria"/>
          <w:color w:val="FFFFFF" w:themeColor="background1"/>
        </w:rPr>
      </w:pPr>
      <w:r w:rsidRPr="00922225">
        <w:rPr>
          <w:rFonts w:ascii="Cambria" w:hAnsi="Cambria"/>
          <w:b/>
          <w:bCs/>
          <w:noProof/>
          <w:color w:val="FFFFFF" w:themeColor="background1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14362586" wp14:editId="51D41A82">
            <wp:simplePos x="0" y="0"/>
            <wp:positionH relativeFrom="column">
              <wp:posOffset>-225425</wp:posOffset>
            </wp:positionH>
            <wp:positionV relativeFrom="page">
              <wp:posOffset>153035</wp:posOffset>
            </wp:positionV>
            <wp:extent cx="2628900" cy="965200"/>
            <wp:effectExtent l="0" t="0" r="0" b="6350"/>
            <wp:wrapNone/>
            <wp:docPr id="3" name="Attēls 3" descr="Attēls, kurā ir teksts&#10;&#10;Apraksts ģenerēts automāti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ttēls 3" descr="Attēls, kurā ir teksts&#10;&#10;Apraksts ģenerēts automātiski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C63959" w14:textId="0A2B8033" w:rsidR="0085297A" w:rsidRPr="00922225" w:rsidRDefault="0085297A" w:rsidP="003A60D1">
      <w:pPr>
        <w:pStyle w:val="Heading2"/>
        <w:tabs>
          <w:tab w:val="left" w:pos="1134"/>
        </w:tabs>
        <w:ind w:left="1134"/>
        <w:rPr>
          <w:rStyle w:val="Strong"/>
          <w:rFonts w:ascii="Cambria" w:hAnsi="Cambria"/>
          <w:color w:val="FFFFFF" w:themeColor="background1"/>
        </w:rPr>
      </w:pPr>
    </w:p>
    <w:p w14:paraId="001B3E69" w14:textId="5905BA19" w:rsidR="0085297A" w:rsidRPr="00922225" w:rsidRDefault="00215264" w:rsidP="003A60D1">
      <w:pPr>
        <w:pStyle w:val="Heading2"/>
        <w:tabs>
          <w:tab w:val="left" w:pos="1134"/>
        </w:tabs>
        <w:ind w:left="1134"/>
        <w:rPr>
          <w:rStyle w:val="Strong"/>
          <w:rFonts w:ascii="Cambria" w:hAnsi="Cambria"/>
          <w:color w:val="FFFFFF" w:themeColor="background1"/>
          <w:sz w:val="44"/>
          <w:szCs w:val="44"/>
        </w:rPr>
      </w:pPr>
      <w:r w:rsidRPr="00474CCA">
        <w:rPr>
          <w:rFonts w:ascii="Cambria" w:hAnsi="Cambria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569D0CE0" wp14:editId="5DEE50D7">
                <wp:simplePos x="0" y="0"/>
                <wp:positionH relativeFrom="margin">
                  <wp:posOffset>4556971</wp:posOffset>
                </wp:positionH>
                <wp:positionV relativeFrom="paragraph">
                  <wp:posOffset>32597</wp:posOffset>
                </wp:positionV>
                <wp:extent cx="2567093" cy="352425"/>
                <wp:effectExtent l="0" t="0" r="5080" b="9525"/>
                <wp:wrapNone/>
                <wp:docPr id="11" name="Tekstlodziņ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093" cy="352425"/>
                        </a:xfrm>
                        <a:prstGeom prst="rect">
                          <a:avLst/>
                        </a:prstGeom>
                        <a:solidFill>
                          <a:srgbClr val="203864">
                            <a:alpha val="50196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76D20" w14:textId="082AD22F" w:rsidR="00474CCA" w:rsidRPr="00822EED" w:rsidRDefault="00EB09E4">
                            <w:pPr>
                              <w:rPr>
                                <w:rFonts w:ascii="Bahnschrift SemiBold" w:hAnsi="Bahnschrift SemiBold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hyperlink r:id="rId9" w:history="1">
                              <w:r w:rsidR="00474CCA" w:rsidRPr="00822EED">
                                <w:rPr>
                                  <w:rStyle w:val="Hyperlink"/>
                                  <w:rFonts w:ascii="Bahnschrift SemiBold" w:hAnsi="Bahnschrift SemiBold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www.zinatneskongress.lv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9D0CE0" id="_x0000_t202" coordsize="21600,21600" o:spt="202" path="m,l,21600r21600,l21600,xe">
                <v:stroke joinstyle="miter"/>
                <v:path gradientshapeok="t" o:connecttype="rect"/>
              </v:shapetype>
              <v:shape id="Tekstlodziņš 2" o:spid="_x0000_s1026" type="#_x0000_t202" style="position:absolute;left:0;text-align:left;margin-left:358.8pt;margin-top:2.55pt;width:202.15pt;height:27.7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" fillcolor="#203864" stroked="f">
                <v:fill opacity="32896f"/>
                <v:textbox>
                  <w:txbxContent>
                    <w:p w14:paraId="49E76D20" w14:textId="082AD22F" w:rsidR="00474CCA" w:rsidRPr="00822EED" w:rsidRDefault="00EB09E4">
                      <w:pPr>
                        <w:rPr>
                          <w:rFonts w:ascii="Bahnschrift SemiBold" w:hAnsi="Bahnschrift SemiBold"/>
                          <w:color w:val="FFFFFF" w:themeColor="background1"/>
                          <w:sz w:val="32"/>
                          <w:szCs w:val="32"/>
                        </w:rPr>
                      </w:pPr>
                      <w:hyperlink r:id="rId10" w:history="1">
                        <w:r w:rsidR="00474CCA" w:rsidRPr="00822EED">
                          <w:rPr>
                            <w:rStyle w:val="Hyperlink"/>
                            <w:rFonts w:ascii="Bahnschrift SemiBold" w:hAnsi="Bahnschrift SemiBold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www.zinatneskongress.lv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796EF8" w:rsidRPr="00922225">
        <w:rPr>
          <w:rFonts w:ascii="Cambria" w:hAnsi="Cambria"/>
          <w:b/>
          <w:bCs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6DCA675" wp14:editId="1C147FE8">
                <wp:simplePos x="0" y="0"/>
                <wp:positionH relativeFrom="column">
                  <wp:posOffset>455922</wp:posOffset>
                </wp:positionH>
                <wp:positionV relativeFrom="page">
                  <wp:posOffset>1069234</wp:posOffset>
                </wp:positionV>
                <wp:extent cx="2279650" cy="283210"/>
                <wp:effectExtent l="0" t="0" r="0" b="2540"/>
                <wp:wrapSquare wrapText="bothSides"/>
                <wp:docPr id="217" name="Tekstlodziņ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650" cy="2832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04DAC8" w14:textId="43B81640" w:rsidR="00922225" w:rsidRPr="00922225" w:rsidRDefault="00922225">
                            <w:pPr>
                              <w:rPr>
                                <w:rFonts w:ascii="Bahnschrift SemiBold" w:hAnsi="Bahnschrift SemiBold"/>
                                <w:color w:val="00B0F0"/>
                              </w:rPr>
                            </w:pPr>
                            <w:r w:rsidRPr="00922225">
                              <w:rPr>
                                <w:rFonts w:ascii="Bahnschrift SemiBold" w:hAnsi="Bahnschrift SemiBold"/>
                                <w:color w:val="00B0F0"/>
                              </w:rPr>
                              <w:t>Rīga, Latvija | 27.-29.06.202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DCA675" id="_x0000_s1027" type="#_x0000_t202" style="position:absolute;left:0;text-align:left;margin-left:35.9pt;margin-top:84.2pt;width:179.5pt;height:22.3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" filled="f" stroked="f">
                <v:textbox style="mso-fit-shape-to-text:t">
                  <w:txbxContent>
                    <w:p w14:paraId="1304DAC8" w14:textId="43B81640" w:rsidR="00922225" w:rsidRPr="00922225" w:rsidRDefault="00922225">
                      <w:pPr>
                        <w:rPr>
                          <w:rFonts w:ascii="Bahnschrift SemiBold" w:hAnsi="Bahnschrift SemiBold"/>
                          <w:color w:val="00B0F0"/>
                        </w:rPr>
                      </w:pPr>
                      <w:r w:rsidRPr="00922225">
                        <w:rPr>
                          <w:rFonts w:ascii="Bahnschrift SemiBold" w:hAnsi="Bahnschrift SemiBold"/>
                          <w:color w:val="00B0F0"/>
                        </w:rPr>
                        <w:t>Rīga, Latvija | 27.-29.06.2023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92C24B3" w14:textId="5FAE958E" w:rsidR="008547CC" w:rsidRDefault="008547CC" w:rsidP="003A60D1">
      <w:pPr>
        <w:pStyle w:val="Heading2"/>
        <w:tabs>
          <w:tab w:val="left" w:pos="1134"/>
        </w:tabs>
        <w:ind w:left="1134"/>
        <w:jc w:val="center"/>
        <w:rPr>
          <w:rStyle w:val="Strong"/>
          <w:rFonts w:ascii="Cambria" w:hAnsi="Cambria"/>
          <w:color w:val="002060"/>
          <w:sz w:val="36"/>
          <w:szCs w:val="36"/>
        </w:rPr>
      </w:pPr>
      <w:r w:rsidRPr="00922225">
        <w:rPr>
          <w:rFonts w:ascii="Cambria" w:hAnsi="Cambria"/>
          <w:b/>
          <w:bCs/>
          <w:noProof/>
          <w:color w:val="FFFFFF" w:themeColor="background1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F079AE" wp14:editId="1E3F031E">
                <wp:simplePos x="0" y="0"/>
                <wp:positionH relativeFrom="page">
                  <wp:align>left</wp:align>
                </wp:positionH>
                <wp:positionV relativeFrom="paragraph">
                  <wp:posOffset>101600</wp:posOffset>
                </wp:positionV>
                <wp:extent cx="7632000" cy="76200"/>
                <wp:effectExtent l="0" t="0" r="26670" b="19050"/>
                <wp:wrapNone/>
                <wp:docPr id="4" name="Taisnstūri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2000" cy="762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shade val="30000"/>
                                <a:satMod val="115000"/>
                              </a:schemeClr>
                            </a:gs>
                            <a:gs pos="100000">
                              <a:srgbClr val="2E13F5"/>
                            </a:gs>
                          </a:gsLst>
                          <a:lin ang="108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AA746E" id="Taisnstūris 4" o:spid="_x0000_s1026" style="position:absolute;margin-left:0;margin-top:8pt;width:600.95pt;height:6pt;z-index:251660288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" fillcolor="#13213b [964]" strokecolor="#1f3763 [1604]" strokeweight="1pt">
                <v:fill color2="#2e13f5" rotate="t" angle="270" focus="100%" type="gradient"/>
                <w10:wrap anchorx="page"/>
              </v:rect>
            </w:pict>
          </mc:Fallback>
        </mc:AlternateContent>
      </w:r>
    </w:p>
    <w:p w14:paraId="3E593774" w14:textId="05518C58" w:rsidR="00841C73" w:rsidRPr="00E843DE" w:rsidRDefault="00D06A4B" w:rsidP="003A60D1">
      <w:pPr>
        <w:pStyle w:val="Heading2"/>
        <w:tabs>
          <w:tab w:val="left" w:pos="1134"/>
        </w:tabs>
        <w:ind w:left="1134"/>
        <w:jc w:val="center"/>
        <w:rPr>
          <w:rStyle w:val="Strong"/>
          <w:rFonts w:ascii="Cambria" w:hAnsi="Cambria"/>
          <w:color w:val="0000CC"/>
          <w:sz w:val="44"/>
          <w:szCs w:val="44"/>
        </w:rPr>
      </w:pPr>
      <w:r w:rsidRPr="00E843DE">
        <w:rPr>
          <w:rFonts w:ascii="Cambria" w:hAnsi="Cambria"/>
          <w:b/>
          <w:bCs/>
          <w:noProof/>
          <w:color w:val="0000CC"/>
          <w:sz w:val="44"/>
          <w:szCs w:val="44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BDFFE52" wp14:editId="3B42FB5B">
            <wp:simplePos x="0" y="0"/>
            <wp:positionH relativeFrom="page">
              <wp:align>left</wp:align>
            </wp:positionH>
            <wp:positionV relativeFrom="page">
              <wp:posOffset>0</wp:posOffset>
            </wp:positionV>
            <wp:extent cx="7585710" cy="1371600"/>
            <wp:effectExtent l="0" t="0" r="0" b="0"/>
            <wp:wrapNone/>
            <wp:docPr id="1" name="Attē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ttēls 1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855"/>
                    <a:stretch/>
                  </pic:blipFill>
                  <pic:spPr bwMode="auto">
                    <a:xfrm>
                      <a:off x="0" y="0"/>
                      <a:ext cx="758571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2139" w:rsidRPr="00E843DE">
        <w:rPr>
          <w:rFonts w:ascii="Cambria" w:hAnsi="Cambria"/>
          <w:b/>
          <w:bCs/>
          <w:noProof/>
          <w:color w:val="0000CC"/>
          <w:sz w:val="44"/>
          <w:szCs w:val="44"/>
          <w:lang w:val="en-GB" w:eastAsia="en-GB"/>
        </w:rPr>
        <w:t xml:space="preserve">Doktorantiem – Tēžu un video iesniegšana dalībai </w:t>
      </w:r>
      <w:r w:rsidR="00D32139" w:rsidRPr="00E843DE">
        <w:rPr>
          <w:rFonts w:ascii="Cambria" w:hAnsi="Cambria"/>
          <w:b/>
          <w:bCs/>
          <w:i/>
          <w:iCs/>
          <w:noProof/>
          <w:color w:val="0000CC"/>
          <w:sz w:val="44"/>
          <w:szCs w:val="44"/>
          <w:lang w:val="en-GB" w:eastAsia="en-GB"/>
        </w:rPr>
        <w:t>Science Slam</w:t>
      </w:r>
      <w:r w:rsidR="00D32139" w:rsidRPr="00E843DE">
        <w:rPr>
          <w:rFonts w:ascii="Cambria" w:hAnsi="Cambria"/>
          <w:b/>
          <w:bCs/>
          <w:noProof/>
          <w:color w:val="0000CC"/>
          <w:sz w:val="44"/>
          <w:szCs w:val="44"/>
          <w:lang w:val="en-GB" w:eastAsia="en-GB"/>
        </w:rPr>
        <w:t xml:space="preserve"> konkursā</w:t>
      </w:r>
      <w:r w:rsidR="003F1430" w:rsidRPr="00E843DE">
        <w:rPr>
          <w:rFonts w:ascii="Cambria" w:hAnsi="Cambria"/>
          <w:b/>
          <w:bCs/>
          <w:noProof/>
          <w:color w:val="0000CC"/>
          <w:sz w:val="44"/>
          <w:szCs w:val="44"/>
          <w:lang w:val="en-GB" w:eastAsia="en-GB"/>
        </w:rPr>
        <w:t xml:space="preserve"> </w:t>
      </w:r>
    </w:p>
    <w:p w14:paraId="4E659F20" w14:textId="26A8919E" w:rsidR="00A518BA" w:rsidRPr="003A60D1" w:rsidRDefault="00A518BA" w:rsidP="003A60D1">
      <w:pPr>
        <w:tabs>
          <w:tab w:val="left" w:pos="1134"/>
          <w:tab w:val="left" w:pos="3525"/>
        </w:tabs>
        <w:ind w:left="1134"/>
        <w:rPr>
          <w:rFonts w:ascii="Cambria" w:hAnsi="Cambria"/>
          <w:sz w:val="16"/>
          <w:szCs w:val="16"/>
        </w:rPr>
      </w:pPr>
    </w:p>
    <w:p w14:paraId="30C28C8C" w14:textId="5CC76684" w:rsidR="00871643" w:rsidRPr="00B11AA5" w:rsidRDefault="00DF78A3" w:rsidP="00B11AA5">
      <w:pPr>
        <w:tabs>
          <w:tab w:val="left" w:pos="1134"/>
          <w:tab w:val="left" w:pos="3105"/>
        </w:tabs>
        <w:spacing w:after="120"/>
        <w:ind w:left="1134"/>
        <w:rPr>
          <w:rFonts w:ascii="Cambria" w:hAnsi="Cambria"/>
          <w:sz w:val="16"/>
          <w:szCs w:val="16"/>
        </w:rPr>
      </w:pPr>
      <w:r w:rsidRPr="003A60D1">
        <w:rPr>
          <w:rFonts w:ascii="Cambria" w:hAnsi="Cambria"/>
        </w:rPr>
        <w:tab/>
      </w:r>
    </w:p>
    <w:p w14:paraId="0447C8AD" w14:textId="77777777" w:rsidR="006348D6" w:rsidRDefault="00327E18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ab/>
      </w:r>
      <w:r>
        <w:rPr>
          <w:rFonts w:ascii="Cambria" w:hAnsi="Cambria"/>
          <w:sz w:val="28"/>
          <w:szCs w:val="28"/>
        </w:rPr>
        <w:tab/>
      </w:r>
      <w:r w:rsidRPr="00327E18">
        <w:rPr>
          <w:rFonts w:ascii="Cambria" w:hAnsi="Cambria"/>
          <w:sz w:val="28"/>
          <w:szCs w:val="28"/>
        </w:rPr>
        <w:t xml:space="preserve">“Zinātne Latvijai” kongresa ietvaros tiks organizēts </w:t>
      </w:r>
      <w:proofErr w:type="spellStart"/>
      <w:r w:rsidRPr="00327E18">
        <w:rPr>
          <w:rFonts w:ascii="Cambria" w:hAnsi="Cambria"/>
          <w:b/>
          <w:bCs/>
          <w:i/>
          <w:iCs/>
          <w:sz w:val="28"/>
          <w:szCs w:val="28"/>
        </w:rPr>
        <w:t>Science</w:t>
      </w:r>
      <w:proofErr w:type="spellEnd"/>
      <w:r w:rsidRPr="00327E18">
        <w:rPr>
          <w:rFonts w:ascii="Cambria" w:hAnsi="Cambria"/>
          <w:b/>
          <w:bCs/>
          <w:i/>
          <w:iCs/>
          <w:sz w:val="28"/>
          <w:szCs w:val="28"/>
        </w:rPr>
        <w:t xml:space="preserve"> </w:t>
      </w:r>
      <w:proofErr w:type="spellStart"/>
      <w:r w:rsidRPr="00327E18">
        <w:rPr>
          <w:rFonts w:ascii="Cambria" w:hAnsi="Cambria"/>
          <w:b/>
          <w:bCs/>
          <w:i/>
          <w:iCs/>
          <w:sz w:val="28"/>
          <w:szCs w:val="28"/>
        </w:rPr>
        <w:t>Slam</w:t>
      </w:r>
      <w:proofErr w:type="spellEnd"/>
      <w:r w:rsidRPr="00327E18">
        <w:rPr>
          <w:rFonts w:ascii="Cambria" w:hAnsi="Cambria"/>
          <w:sz w:val="28"/>
          <w:szCs w:val="28"/>
        </w:rPr>
        <w:t xml:space="preserve"> doktorantu</w:t>
      </w:r>
      <w:r w:rsidR="006348D6">
        <w:rPr>
          <w:rFonts w:ascii="Cambria" w:hAnsi="Cambria"/>
          <w:sz w:val="28"/>
          <w:szCs w:val="28"/>
        </w:rPr>
        <w:t xml:space="preserve"> un zinātniskā grāda pretendentu</w:t>
      </w:r>
      <w:r w:rsidRPr="00327E18">
        <w:rPr>
          <w:rFonts w:ascii="Cambria" w:hAnsi="Cambria"/>
          <w:sz w:val="28"/>
          <w:szCs w:val="28"/>
        </w:rPr>
        <w:t xml:space="preserve"> konkurss, kurā 15 autoriem būs iespēja kongresa laikā uz lielās skatuves sacensties savā starpā ar divu minūšu garām prezentācijām par vissaistošāko sava pētījuma stāstījumu.</w:t>
      </w:r>
    </w:p>
    <w:p w14:paraId="6B1FA232" w14:textId="58C60652" w:rsidR="00327E18" w:rsidRDefault="006348D6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ab/>
      </w:r>
      <w:r>
        <w:rPr>
          <w:rFonts w:ascii="Cambria" w:hAnsi="Cambria"/>
          <w:sz w:val="28"/>
          <w:szCs w:val="28"/>
        </w:rPr>
        <w:tab/>
      </w:r>
      <w:r w:rsidRPr="00327E18">
        <w:rPr>
          <w:rFonts w:ascii="Cambria" w:hAnsi="Cambria"/>
          <w:sz w:val="28"/>
          <w:szCs w:val="28"/>
        </w:rPr>
        <w:t>Starpdisciplināra starptautiska</w:t>
      </w:r>
      <w:r>
        <w:rPr>
          <w:rFonts w:ascii="Cambria" w:hAnsi="Cambria"/>
          <w:sz w:val="28"/>
          <w:szCs w:val="28"/>
        </w:rPr>
        <w:t xml:space="preserve"> žūrija</w:t>
      </w:r>
      <w:r w:rsidR="00327E18" w:rsidRPr="00327E18">
        <w:rPr>
          <w:rFonts w:ascii="Cambria" w:hAnsi="Cambria"/>
          <w:sz w:val="28"/>
          <w:szCs w:val="28"/>
        </w:rPr>
        <w:t xml:space="preserve"> pirms Kongresa veiks sākotnējo sesijas dalībnieku atlasi, nodrošinās dalībnieku prezentēšanas </w:t>
      </w:r>
      <w:r w:rsidR="00327E18">
        <w:rPr>
          <w:rFonts w:ascii="Cambria" w:hAnsi="Cambria"/>
          <w:sz w:val="28"/>
          <w:szCs w:val="28"/>
        </w:rPr>
        <w:t>apmācības</w:t>
      </w:r>
      <w:r w:rsidR="00327E18" w:rsidRPr="00327E18">
        <w:rPr>
          <w:rFonts w:ascii="Cambria" w:hAnsi="Cambria"/>
          <w:sz w:val="28"/>
          <w:szCs w:val="28"/>
        </w:rPr>
        <w:t xml:space="preserve">, kā arī kongresā apbalvos </w:t>
      </w:r>
      <w:proofErr w:type="spellStart"/>
      <w:r w:rsidR="00327E18" w:rsidRPr="00327E18">
        <w:rPr>
          <w:rFonts w:ascii="Cambria" w:hAnsi="Cambria"/>
          <w:b/>
          <w:bCs/>
          <w:i/>
          <w:iCs/>
          <w:sz w:val="28"/>
          <w:szCs w:val="28"/>
        </w:rPr>
        <w:t>Science</w:t>
      </w:r>
      <w:proofErr w:type="spellEnd"/>
      <w:r w:rsidR="00327E18" w:rsidRPr="00327E18">
        <w:rPr>
          <w:rFonts w:ascii="Cambria" w:hAnsi="Cambria"/>
          <w:b/>
          <w:bCs/>
          <w:i/>
          <w:iCs/>
          <w:sz w:val="28"/>
          <w:szCs w:val="28"/>
        </w:rPr>
        <w:t xml:space="preserve"> </w:t>
      </w:r>
      <w:proofErr w:type="spellStart"/>
      <w:r w:rsidR="00327E18" w:rsidRPr="00327E18">
        <w:rPr>
          <w:rFonts w:ascii="Cambria" w:hAnsi="Cambria"/>
          <w:b/>
          <w:bCs/>
          <w:i/>
          <w:iCs/>
          <w:sz w:val="28"/>
          <w:szCs w:val="28"/>
        </w:rPr>
        <w:t>Slam</w:t>
      </w:r>
      <w:proofErr w:type="spellEnd"/>
      <w:r w:rsidR="00327E18" w:rsidRPr="00327E18">
        <w:rPr>
          <w:rFonts w:ascii="Cambria" w:hAnsi="Cambria"/>
          <w:sz w:val="28"/>
          <w:szCs w:val="28"/>
        </w:rPr>
        <w:t xml:space="preserve"> uzvarētājus.</w:t>
      </w:r>
    </w:p>
    <w:p w14:paraId="7350B917" w14:textId="77777777" w:rsidR="006348D6" w:rsidRDefault="006348D6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p w14:paraId="1D6C311A" w14:textId="19851226" w:rsidR="006348D6" w:rsidRPr="006348D6" w:rsidRDefault="006348D6" w:rsidP="006348D6">
      <w:pPr>
        <w:tabs>
          <w:tab w:val="left" w:pos="1134"/>
        </w:tabs>
        <w:ind w:left="1134"/>
        <w:jc w:val="center"/>
        <w:rPr>
          <w:rFonts w:ascii="Cambria" w:hAnsi="Cambria"/>
          <w:caps/>
          <w:sz w:val="28"/>
          <w:szCs w:val="28"/>
        </w:rPr>
      </w:pPr>
      <w:r w:rsidRPr="006348D6">
        <w:rPr>
          <w:rFonts w:ascii="Cambria" w:hAnsi="Cambria"/>
          <w:caps/>
          <w:sz w:val="28"/>
          <w:szCs w:val="28"/>
        </w:rPr>
        <w:t>Četriem k</w:t>
      </w:r>
      <w:r w:rsidRPr="006348D6">
        <w:rPr>
          <w:rFonts w:ascii="Cambria" w:hAnsi="Cambria"/>
          <w:caps/>
          <w:sz w:val="28"/>
          <w:szCs w:val="28"/>
        </w:rPr>
        <w:t xml:space="preserve">onkursa Science Slam uzvarētājiem tiks nodrošināts </w:t>
      </w:r>
      <w:r w:rsidRPr="006348D6">
        <w:rPr>
          <w:rFonts w:ascii="Cambria" w:hAnsi="Cambria"/>
          <w:b/>
          <w:bCs/>
          <w:caps/>
          <w:sz w:val="28"/>
          <w:szCs w:val="28"/>
        </w:rPr>
        <w:t xml:space="preserve">apmaksāts brauciens </w:t>
      </w:r>
      <w:r w:rsidRPr="006348D6">
        <w:rPr>
          <w:rFonts w:ascii="Cambria" w:hAnsi="Cambria"/>
          <w:caps/>
          <w:sz w:val="28"/>
          <w:szCs w:val="28"/>
        </w:rPr>
        <w:t xml:space="preserve">dalībai starptautiskā konferencē, kongresā vai simpozijā. Balvu fondu nodrošina 4 Latvijas zinātnes </w:t>
      </w:r>
      <w:r w:rsidRPr="006348D6">
        <w:rPr>
          <w:rFonts w:ascii="Cambria" w:hAnsi="Cambria"/>
          <w:caps/>
          <w:sz w:val="28"/>
          <w:szCs w:val="28"/>
        </w:rPr>
        <w:t>universitātes</w:t>
      </w:r>
      <w:r w:rsidRPr="006348D6">
        <w:rPr>
          <w:rFonts w:ascii="Cambria" w:hAnsi="Cambria"/>
          <w:caps/>
          <w:sz w:val="28"/>
          <w:szCs w:val="28"/>
        </w:rPr>
        <w:t>.</w:t>
      </w:r>
    </w:p>
    <w:p w14:paraId="379E50E9" w14:textId="77777777" w:rsidR="00327E18" w:rsidRPr="00327E18" w:rsidRDefault="00327E18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p w14:paraId="5527F94A" w14:textId="5B76BF7B" w:rsidR="00327E18" w:rsidRPr="00327E18" w:rsidRDefault="00327E18" w:rsidP="00EB09E4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ab/>
      </w:r>
      <w:r>
        <w:rPr>
          <w:rFonts w:ascii="Cambria" w:hAnsi="Cambria"/>
          <w:sz w:val="28"/>
          <w:szCs w:val="28"/>
        </w:rPr>
        <w:tab/>
      </w:r>
      <w:r w:rsidRPr="00327E18">
        <w:rPr>
          <w:rFonts w:ascii="Cambria" w:hAnsi="Cambria"/>
          <w:sz w:val="28"/>
          <w:szCs w:val="28"/>
        </w:rPr>
        <w:t xml:space="preserve">Lai pieteiktos dalībnieku atlasei </w:t>
      </w:r>
      <w:proofErr w:type="spellStart"/>
      <w:r w:rsidRPr="00327E18">
        <w:rPr>
          <w:rFonts w:ascii="Cambria" w:hAnsi="Cambria"/>
          <w:b/>
          <w:bCs/>
          <w:i/>
          <w:iCs/>
          <w:sz w:val="28"/>
          <w:szCs w:val="28"/>
        </w:rPr>
        <w:t>Science</w:t>
      </w:r>
      <w:proofErr w:type="spellEnd"/>
      <w:r w:rsidRPr="00327E18">
        <w:rPr>
          <w:rFonts w:ascii="Cambria" w:hAnsi="Cambria"/>
          <w:b/>
          <w:bCs/>
          <w:i/>
          <w:iCs/>
          <w:sz w:val="28"/>
          <w:szCs w:val="28"/>
        </w:rPr>
        <w:t xml:space="preserve"> </w:t>
      </w:r>
      <w:proofErr w:type="spellStart"/>
      <w:r w:rsidRPr="00327E18">
        <w:rPr>
          <w:rFonts w:ascii="Cambria" w:hAnsi="Cambria"/>
          <w:b/>
          <w:bCs/>
          <w:i/>
          <w:iCs/>
          <w:sz w:val="28"/>
          <w:szCs w:val="28"/>
        </w:rPr>
        <w:t>Slam</w:t>
      </w:r>
      <w:proofErr w:type="spellEnd"/>
      <w:r w:rsidRPr="00327E18">
        <w:rPr>
          <w:rFonts w:ascii="Cambria" w:hAnsi="Cambria"/>
          <w:sz w:val="28"/>
          <w:szCs w:val="28"/>
        </w:rPr>
        <w:t xml:space="preserve"> doktorantu </w:t>
      </w:r>
      <w:r w:rsidR="006348D6">
        <w:rPr>
          <w:rFonts w:ascii="Cambria" w:hAnsi="Cambria"/>
          <w:sz w:val="28"/>
          <w:szCs w:val="28"/>
        </w:rPr>
        <w:t>un zinātniskā grāda pretendentu</w:t>
      </w:r>
      <w:r w:rsidR="006348D6" w:rsidRPr="00327E18">
        <w:rPr>
          <w:rFonts w:ascii="Cambria" w:hAnsi="Cambria"/>
          <w:sz w:val="28"/>
          <w:szCs w:val="28"/>
        </w:rPr>
        <w:t xml:space="preserve"> </w:t>
      </w:r>
      <w:r w:rsidRPr="00327E18">
        <w:rPr>
          <w:rFonts w:ascii="Cambria" w:hAnsi="Cambria"/>
          <w:sz w:val="28"/>
          <w:szCs w:val="28"/>
        </w:rPr>
        <w:t xml:space="preserve">konkursā, pieteikumā norādiet informāciju par sevi, savu pētījumu, kuru plānojat prezentēt un iesniedziet tēzes apjomā līdz 200 vārdiem, papildus pievienojot līdz </w:t>
      </w:r>
      <w:r w:rsidRPr="00327E18">
        <w:rPr>
          <w:rFonts w:ascii="Cambria" w:hAnsi="Cambria"/>
          <w:b/>
          <w:bCs/>
          <w:sz w:val="28"/>
          <w:szCs w:val="28"/>
        </w:rPr>
        <w:t>2 minūšu garu video prezentāciju</w:t>
      </w:r>
      <w:r w:rsidRPr="00327E18">
        <w:rPr>
          <w:rFonts w:ascii="Cambria" w:hAnsi="Cambria"/>
          <w:sz w:val="28"/>
          <w:szCs w:val="28"/>
        </w:rPr>
        <w:t xml:space="preserve">! Dalībai </w:t>
      </w:r>
      <w:proofErr w:type="spellStart"/>
      <w:r w:rsidRPr="00327E18">
        <w:rPr>
          <w:rFonts w:ascii="Cambria" w:hAnsi="Cambria"/>
          <w:b/>
          <w:bCs/>
          <w:i/>
          <w:iCs/>
          <w:sz w:val="28"/>
          <w:szCs w:val="28"/>
        </w:rPr>
        <w:t>Science</w:t>
      </w:r>
      <w:proofErr w:type="spellEnd"/>
      <w:r w:rsidRPr="00327E18">
        <w:rPr>
          <w:rFonts w:ascii="Cambria" w:hAnsi="Cambria"/>
          <w:b/>
          <w:bCs/>
          <w:i/>
          <w:iCs/>
          <w:sz w:val="28"/>
          <w:szCs w:val="28"/>
        </w:rPr>
        <w:t xml:space="preserve"> </w:t>
      </w:r>
      <w:proofErr w:type="spellStart"/>
      <w:r w:rsidRPr="00327E18">
        <w:rPr>
          <w:rFonts w:ascii="Cambria" w:hAnsi="Cambria"/>
          <w:b/>
          <w:bCs/>
          <w:i/>
          <w:iCs/>
          <w:sz w:val="28"/>
          <w:szCs w:val="28"/>
        </w:rPr>
        <w:t>Slam</w:t>
      </w:r>
      <w:proofErr w:type="spellEnd"/>
      <w:r w:rsidRPr="00327E18">
        <w:rPr>
          <w:rFonts w:ascii="Cambria" w:hAnsi="Cambria"/>
          <w:sz w:val="28"/>
          <w:szCs w:val="28"/>
        </w:rPr>
        <w:t xml:space="preserve"> nav zinātnes nozaru ierobežojumu, taču autori aicināti īpaši padomāt par savas pētniecības rezultātu potenciālo ietekmi uz Latvijas izaugsmi un nākotni. </w:t>
      </w:r>
    </w:p>
    <w:p w14:paraId="799376E1" w14:textId="77777777" w:rsidR="00327E18" w:rsidRPr="00327E18" w:rsidRDefault="00327E18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p w14:paraId="29447E44" w14:textId="5959CDEF" w:rsidR="00327E18" w:rsidRPr="00327E18" w:rsidRDefault="00E843DE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ab/>
      </w:r>
      <w:r>
        <w:rPr>
          <w:rFonts w:ascii="Cambria" w:hAnsi="Cambria"/>
          <w:sz w:val="28"/>
          <w:szCs w:val="28"/>
        </w:rPr>
        <w:tab/>
      </w:r>
      <w:r w:rsidR="00327E18" w:rsidRPr="00327E18">
        <w:rPr>
          <w:rFonts w:ascii="Cambria" w:hAnsi="Cambria"/>
          <w:sz w:val="28"/>
          <w:szCs w:val="28"/>
        </w:rPr>
        <w:t xml:space="preserve">Pieteikumus var iesniegt latviešu un angļu vai tikai angļu valodā līdz </w:t>
      </w:r>
      <w:r w:rsidR="00327E18" w:rsidRPr="00E843DE">
        <w:rPr>
          <w:rFonts w:ascii="Cambria" w:hAnsi="Cambria"/>
          <w:b/>
          <w:bCs/>
          <w:sz w:val="28"/>
          <w:szCs w:val="28"/>
        </w:rPr>
        <w:t xml:space="preserve">2023. gada </w:t>
      </w:r>
      <w:r w:rsidR="006348D6">
        <w:rPr>
          <w:rFonts w:ascii="Cambria" w:hAnsi="Cambria"/>
          <w:b/>
          <w:bCs/>
          <w:sz w:val="28"/>
          <w:szCs w:val="28"/>
        </w:rPr>
        <w:t>16. aprīlim</w:t>
      </w:r>
      <w:r w:rsidR="00327E18" w:rsidRPr="00327E18">
        <w:rPr>
          <w:rFonts w:ascii="Cambria" w:hAnsi="Cambria"/>
          <w:sz w:val="28"/>
          <w:szCs w:val="28"/>
        </w:rPr>
        <w:t xml:space="preserve"> “Zinātne Latvijai” kongresa mājaslapā www.zinatneskongress.lv.</w:t>
      </w:r>
    </w:p>
    <w:p w14:paraId="43ACB92A" w14:textId="77777777" w:rsidR="00327E18" w:rsidRPr="00327E18" w:rsidRDefault="00327E18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p w14:paraId="54485E84" w14:textId="3450414B" w:rsidR="00327E18" w:rsidRPr="00E843DE" w:rsidRDefault="00327E18" w:rsidP="00E843DE">
      <w:pPr>
        <w:tabs>
          <w:tab w:val="left" w:pos="1134"/>
        </w:tabs>
        <w:ind w:left="1134"/>
        <w:jc w:val="center"/>
        <w:rPr>
          <w:rFonts w:ascii="Cambria" w:hAnsi="Cambria"/>
          <w:b/>
          <w:bCs/>
          <w:sz w:val="28"/>
          <w:szCs w:val="28"/>
        </w:rPr>
      </w:pPr>
      <w:r w:rsidRPr="00E843DE">
        <w:rPr>
          <w:rFonts w:ascii="Cambria" w:hAnsi="Cambria"/>
          <w:b/>
          <w:bCs/>
          <w:sz w:val="28"/>
          <w:szCs w:val="28"/>
        </w:rPr>
        <w:t>Veiksmi pieteikumu sagatavošanā un uz tikšanos V Pasaules latviešu zinātnieku kongresā – 2023. gada 27.-29. jūnijā!</w:t>
      </w:r>
    </w:p>
    <w:p w14:paraId="775EDB1F" w14:textId="77777777" w:rsidR="00327E18" w:rsidRPr="00327E18" w:rsidRDefault="00327E18" w:rsidP="00327E18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p w14:paraId="3B7AF0FF" w14:textId="5CDC9AB5" w:rsidR="002F287A" w:rsidRPr="006C6FEA" w:rsidRDefault="00694955" w:rsidP="006C6FEA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  <w:r w:rsidRPr="006C6FEA">
        <w:rPr>
          <w:rFonts w:ascii="Cambria" w:hAnsi="Cambria"/>
          <w:sz w:val="28"/>
          <w:szCs w:val="28"/>
        </w:rPr>
        <w:t xml:space="preserve"> </w:t>
      </w:r>
    </w:p>
    <w:p w14:paraId="41392177" w14:textId="77777777" w:rsidR="006C6FEA" w:rsidRDefault="006C6FEA" w:rsidP="00347C27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p w14:paraId="034A9887" w14:textId="77777777" w:rsidR="006C6FEA" w:rsidRDefault="006C6FEA" w:rsidP="00347C27">
      <w:pPr>
        <w:tabs>
          <w:tab w:val="left" w:pos="1134"/>
        </w:tabs>
        <w:ind w:left="1134"/>
        <w:rPr>
          <w:rFonts w:ascii="Cambria" w:hAnsi="Cambria"/>
          <w:sz w:val="28"/>
          <w:szCs w:val="28"/>
        </w:rPr>
      </w:pPr>
    </w:p>
    <w:sectPr w:rsidR="006C6FEA" w:rsidSect="0011225B">
      <w:pgSz w:w="11906" w:h="16838"/>
      <w:pgMar w:top="720" w:right="709" w:bottom="567" w:left="3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TCwtDQwAzLMjZV0lIJTi4sz8/NACgxrAdhg8WAsAAAA"/>
  </w:docVars>
  <w:rsids>
    <w:rsidRoot w:val="005F7C11"/>
    <w:rsid w:val="0000797D"/>
    <w:rsid w:val="000149EA"/>
    <w:rsid w:val="000259C5"/>
    <w:rsid w:val="00035A33"/>
    <w:rsid w:val="00050047"/>
    <w:rsid w:val="00052266"/>
    <w:rsid w:val="0005541B"/>
    <w:rsid w:val="00072ABC"/>
    <w:rsid w:val="00090A99"/>
    <w:rsid w:val="000941EE"/>
    <w:rsid w:val="000A07F8"/>
    <w:rsid w:val="000B6BF6"/>
    <w:rsid w:val="000B7FDB"/>
    <w:rsid w:val="000F3A1A"/>
    <w:rsid w:val="000F5B05"/>
    <w:rsid w:val="00107610"/>
    <w:rsid w:val="0011225B"/>
    <w:rsid w:val="00114D5F"/>
    <w:rsid w:val="00123A5E"/>
    <w:rsid w:val="00163D07"/>
    <w:rsid w:val="00163D94"/>
    <w:rsid w:val="001649F2"/>
    <w:rsid w:val="00172E00"/>
    <w:rsid w:val="00182D34"/>
    <w:rsid w:val="00193E70"/>
    <w:rsid w:val="00194738"/>
    <w:rsid w:val="001951F1"/>
    <w:rsid w:val="00197F00"/>
    <w:rsid w:val="001A06AB"/>
    <w:rsid w:val="001A5FDB"/>
    <w:rsid w:val="001E135E"/>
    <w:rsid w:val="0020605F"/>
    <w:rsid w:val="00215264"/>
    <w:rsid w:val="00216F0E"/>
    <w:rsid w:val="00222F62"/>
    <w:rsid w:val="002335AD"/>
    <w:rsid w:val="00241852"/>
    <w:rsid w:val="00244DBA"/>
    <w:rsid w:val="00245395"/>
    <w:rsid w:val="002475AC"/>
    <w:rsid w:val="00276134"/>
    <w:rsid w:val="00276BA4"/>
    <w:rsid w:val="00292684"/>
    <w:rsid w:val="002974CD"/>
    <w:rsid w:val="002A7E1D"/>
    <w:rsid w:val="002C1A72"/>
    <w:rsid w:val="002C4935"/>
    <w:rsid w:val="002F287A"/>
    <w:rsid w:val="002F4EF0"/>
    <w:rsid w:val="00307E62"/>
    <w:rsid w:val="0032435D"/>
    <w:rsid w:val="00327E18"/>
    <w:rsid w:val="00331564"/>
    <w:rsid w:val="00346EED"/>
    <w:rsid w:val="00347C27"/>
    <w:rsid w:val="00353546"/>
    <w:rsid w:val="003631BD"/>
    <w:rsid w:val="00365ACA"/>
    <w:rsid w:val="003706A4"/>
    <w:rsid w:val="003748E3"/>
    <w:rsid w:val="00375A8A"/>
    <w:rsid w:val="003851FE"/>
    <w:rsid w:val="0039565C"/>
    <w:rsid w:val="003A60D1"/>
    <w:rsid w:val="003B5C67"/>
    <w:rsid w:val="003C6070"/>
    <w:rsid w:val="003D3897"/>
    <w:rsid w:val="003D48D6"/>
    <w:rsid w:val="003F1430"/>
    <w:rsid w:val="003F23CF"/>
    <w:rsid w:val="003F7331"/>
    <w:rsid w:val="00405DC1"/>
    <w:rsid w:val="00421932"/>
    <w:rsid w:val="00427E39"/>
    <w:rsid w:val="00441181"/>
    <w:rsid w:val="00450464"/>
    <w:rsid w:val="004567AF"/>
    <w:rsid w:val="00461B9B"/>
    <w:rsid w:val="004722D7"/>
    <w:rsid w:val="00472952"/>
    <w:rsid w:val="00474CCA"/>
    <w:rsid w:val="00483CB5"/>
    <w:rsid w:val="0049337D"/>
    <w:rsid w:val="0049395F"/>
    <w:rsid w:val="004C1058"/>
    <w:rsid w:val="004C7653"/>
    <w:rsid w:val="004D30B1"/>
    <w:rsid w:val="004D34D3"/>
    <w:rsid w:val="004E23DE"/>
    <w:rsid w:val="004E25E1"/>
    <w:rsid w:val="004F68C4"/>
    <w:rsid w:val="004F743E"/>
    <w:rsid w:val="00502DF2"/>
    <w:rsid w:val="00522454"/>
    <w:rsid w:val="00550BDB"/>
    <w:rsid w:val="00552312"/>
    <w:rsid w:val="00570A70"/>
    <w:rsid w:val="0057595D"/>
    <w:rsid w:val="00576076"/>
    <w:rsid w:val="00577074"/>
    <w:rsid w:val="00580A36"/>
    <w:rsid w:val="0058127C"/>
    <w:rsid w:val="005865C3"/>
    <w:rsid w:val="00590DFF"/>
    <w:rsid w:val="005A308C"/>
    <w:rsid w:val="005B27FA"/>
    <w:rsid w:val="005C695F"/>
    <w:rsid w:val="005D45FC"/>
    <w:rsid w:val="005E6E23"/>
    <w:rsid w:val="005F6CA5"/>
    <w:rsid w:val="005F7C11"/>
    <w:rsid w:val="00605A20"/>
    <w:rsid w:val="00616D66"/>
    <w:rsid w:val="006231CB"/>
    <w:rsid w:val="00630C7F"/>
    <w:rsid w:val="006348D6"/>
    <w:rsid w:val="00670DD8"/>
    <w:rsid w:val="00672E0E"/>
    <w:rsid w:val="00686337"/>
    <w:rsid w:val="00691EBC"/>
    <w:rsid w:val="00694955"/>
    <w:rsid w:val="00697517"/>
    <w:rsid w:val="006A52C6"/>
    <w:rsid w:val="006C17A6"/>
    <w:rsid w:val="006C31D4"/>
    <w:rsid w:val="006C670A"/>
    <w:rsid w:val="006C6FEA"/>
    <w:rsid w:val="006E5C06"/>
    <w:rsid w:val="006E71EF"/>
    <w:rsid w:val="0071088C"/>
    <w:rsid w:val="00710AFE"/>
    <w:rsid w:val="007136AF"/>
    <w:rsid w:val="00714693"/>
    <w:rsid w:val="00717A11"/>
    <w:rsid w:val="00722551"/>
    <w:rsid w:val="007225F8"/>
    <w:rsid w:val="00745ADE"/>
    <w:rsid w:val="0077114B"/>
    <w:rsid w:val="00773210"/>
    <w:rsid w:val="00796EF8"/>
    <w:rsid w:val="007B4792"/>
    <w:rsid w:val="007D6725"/>
    <w:rsid w:val="007E0513"/>
    <w:rsid w:val="008179EE"/>
    <w:rsid w:val="00820EF0"/>
    <w:rsid w:val="00822EED"/>
    <w:rsid w:val="00835368"/>
    <w:rsid w:val="00841C73"/>
    <w:rsid w:val="0085297A"/>
    <w:rsid w:val="008547CC"/>
    <w:rsid w:val="00861300"/>
    <w:rsid w:val="00870D72"/>
    <w:rsid w:val="00871643"/>
    <w:rsid w:val="00876036"/>
    <w:rsid w:val="008A346E"/>
    <w:rsid w:val="008B7ADA"/>
    <w:rsid w:val="008C24E1"/>
    <w:rsid w:val="008C27A7"/>
    <w:rsid w:val="008D38D8"/>
    <w:rsid w:val="008F478C"/>
    <w:rsid w:val="008F5067"/>
    <w:rsid w:val="009171F6"/>
    <w:rsid w:val="00922225"/>
    <w:rsid w:val="00941804"/>
    <w:rsid w:val="00946432"/>
    <w:rsid w:val="00957DBD"/>
    <w:rsid w:val="009627B8"/>
    <w:rsid w:val="0097135F"/>
    <w:rsid w:val="009737B8"/>
    <w:rsid w:val="009945E7"/>
    <w:rsid w:val="009A0494"/>
    <w:rsid w:val="009A5F9E"/>
    <w:rsid w:val="009B1F8C"/>
    <w:rsid w:val="009C0B6A"/>
    <w:rsid w:val="009E04A5"/>
    <w:rsid w:val="009E1584"/>
    <w:rsid w:val="009E52F8"/>
    <w:rsid w:val="009E6AA7"/>
    <w:rsid w:val="009F0A58"/>
    <w:rsid w:val="009F5ABF"/>
    <w:rsid w:val="00A02B00"/>
    <w:rsid w:val="00A0464D"/>
    <w:rsid w:val="00A24746"/>
    <w:rsid w:val="00A3167F"/>
    <w:rsid w:val="00A32133"/>
    <w:rsid w:val="00A34052"/>
    <w:rsid w:val="00A42D88"/>
    <w:rsid w:val="00A518BA"/>
    <w:rsid w:val="00A52C32"/>
    <w:rsid w:val="00AD7F78"/>
    <w:rsid w:val="00AE74F8"/>
    <w:rsid w:val="00B047C1"/>
    <w:rsid w:val="00B118D5"/>
    <w:rsid w:val="00B11AA5"/>
    <w:rsid w:val="00B16F55"/>
    <w:rsid w:val="00B2129D"/>
    <w:rsid w:val="00B42C0C"/>
    <w:rsid w:val="00B55A93"/>
    <w:rsid w:val="00B55CF8"/>
    <w:rsid w:val="00B563C7"/>
    <w:rsid w:val="00B66BDD"/>
    <w:rsid w:val="00B7534A"/>
    <w:rsid w:val="00BB4B3D"/>
    <w:rsid w:val="00BB5478"/>
    <w:rsid w:val="00BD724C"/>
    <w:rsid w:val="00BD7606"/>
    <w:rsid w:val="00BE21CD"/>
    <w:rsid w:val="00BE45A0"/>
    <w:rsid w:val="00BE62C8"/>
    <w:rsid w:val="00BF73B6"/>
    <w:rsid w:val="00C154D1"/>
    <w:rsid w:val="00C335A3"/>
    <w:rsid w:val="00C3445A"/>
    <w:rsid w:val="00C41E08"/>
    <w:rsid w:val="00C816D8"/>
    <w:rsid w:val="00C831BC"/>
    <w:rsid w:val="00C842F2"/>
    <w:rsid w:val="00C86DD2"/>
    <w:rsid w:val="00C9543C"/>
    <w:rsid w:val="00C97E24"/>
    <w:rsid w:val="00CCFA03"/>
    <w:rsid w:val="00D031B2"/>
    <w:rsid w:val="00D06A4B"/>
    <w:rsid w:val="00D07D75"/>
    <w:rsid w:val="00D25FE3"/>
    <w:rsid w:val="00D32139"/>
    <w:rsid w:val="00D50048"/>
    <w:rsid w:val="00D55A4D"/>
    <w:rsid w:val="00D60E18"/>
    <w:rsid w:val="00D6530F"/>
    <w:rsid w:val="00D82A43"/>
    <w:rsid w:val="00D92897"/>
    <w:rsid w:val="00D97977"/>
    <w:rsid w:val="00DB5C74"/>
    <w:rsid w:val="00DB71E0"/>
    <w:rsid w:val="00DF05E2"/>
    <w:rsid w:val="00DF3AD3"/>
    <w:rsid w:val="00DF78A3"/>
    <w:rsid w:val="00E31814"/>
    <w:rsid w:val="00E536BA"/>
    <w:rsid w:val="00E67D13"/>
    <w:rsid w:val="00E753B5"/>
    <w:rsid w:val="00E83EC8"/>
    <w:rsid w:val="00E843DE"/>
    <w:rsid w:val="00E8542C"/>
    <w:rsid w:val="00EA33C9"/>
    <w:rsid w:val="00EB09E4"/>
    <w:rsid w:val="00EC24E5"/>
    <w:rsid w:val="00EC2FA8"/>
    <w:rsid w:val="00ED2D46"/>
    <w:rsid w:val="00ED3EFB"/>
    <w:rsid w:val="00ED67D9"/>
    <w:rsid w:val="00ED7D3F"/>
    <w:rsid w:val="00F05BE0"/>
    <w:rsid w:val="00F232BA"/>
    <w:rsid w:val="00F47442"/>
    <w:rsid w:val="00F522AA"/>
    <w:rsid w:val="00F53BD3"/>
    <w:rsid w:val="00F61AEF"/>
    <w:rsid w:val="00F740B4"/>
    <w:rsid w:val="00F77274"/>
    <w:rsid w:val="00FA683E"/>
    <w:rsid w:val="00FB2345"/>
    <w:rsid w:val="00FB6D00"/>
    <w:rsid w:val="011E025A"/>
    <w:rsid w:val="013B4236"/>
    <w:rsid w:val="01975E09"/>
    <w:rsid w:val="01DEB4D6"/>
    <w:rsid w:val="01F53C2E"/>
    <w:rsid w:val="020976B1"/>
    <w:rsid w:val="0283E227"/>
    <w:rsid w:val="037A8537"/>
    <w:rsid w:val="03D3033F"/>
    <w:rsid w:val="0472E2F8"/>
    <w:rsid w:val="0522DCF1"/>
    <w:rsid w:val="05D542BE"/>
    <w:rsid w:val="060EB359"/>
    <w:rsid w:val="065C8BAB"/>
    <w:rsid w:val="075FCFEB"/>
    <w:rsid w:val="07AA83BA"/>
    <w:rsid w:val="0811FD50"/>
    <w:rsid w:val="0946541B"/>
    <w:rsid w:val="0AC8FC1F"/>
    <w:rsid w:val="0AFD3DD0"/>
    <w:rsid w:val="0BD2781B"/>
    <w:rsid w:val="0D35DC5C"/>
    <w:rsid w:val="0D792651"/>
    <w:rsid w:val="0DCC205B"/>
    <w:rsid w:val="0E5BD545"/>
    <w:rsid w:val="0ED1ACBD"/>
    <w:rsid w:val="0F5D2E32"/>
    <w:rsid w:val="10712ABF"/>
    <w:rsid w:val="10ADB0CB"/>
    <w:rsid w:val="10B7183A"/>
    <w:rsid w:val="11682717"/>
    <w:rsid w:val="1197FE61"/>
    <w:rsid w:val="12094D7F"/>
    <w:rsid w:val="12262C76"/>
    <w:rsid w:val="13A51DE0"/>
    <w:rsid w:val="143E802D"/>
    <w:rsid w:val="153466E8"/>
    <w:rsid w:val="1540EE41"/>
    <w:rsid w:val="15AA21A8"/>
    <w:rsid w:val="16EE070A"/>
    <w:rsid w:val="17F49961"/>
    <w:rsid w:val="19A2A4F2"/>
    <w:rsid w:val="19A43CA7"/>
    <w:rsid w:val="19D761F9"/>
    <w:rsid w:val="19DE626B"/>
    <w:rsid w:val="19F93CD8"/>
    <w:rsid w:val="1AAE017B"/>
    <w:rsid w:val="1B8A800F"/>
    <w:rsid w:val="1C2288DD"/>
    <w:rsid w:val="1D3542A2"/>
    <w:rsid w:val="1E1EAE31"/>
    <w:rsid w:val="1FBE58BF"/>
    <w:rsid w:val="22C108A8"/>
    <w:rsid w:val="22E2F749"/>
    <w:rsid w:val="23F7DF25"/>
    <w:rsid w:val="248090A6"/>
    <w:rsid w:val="2495DC40"/>
    <w:rsid w:val="24D5BD80"/>
    <w:rsid w:val="26BD2E16"/>
    <w:rsid w:val="28395DCE"/>
    <w:rsid w:val="287B698B"/>
    <w:rsid w:val="29F672BA"/>
    <w:rsid w:val="2B5D1230"/>
    <w:rsid w:val="2C08C798"/>
    <w:rsid w:val="2C9466CC"/>
    <w:rsid w:val="2E1355AF"/>
    <w:rsid w:val="2FCDDC72"/>
    <w:rsid w:val="2FE045C2"/>
    <w:rsid w:val="301D8440"/>
    <w:rsid w:val="3026CCDB"/>
    <w:rsid w:val="31745F48"/>
    <w:rsid w:val="31CCB238"/>
    <w:rsid w:val="332B37D1"/>
    <w:rsid w:val="337FC0E9"/>
    <w:rsid w:val="33AD728A"/>
    <w:rsid w:val="34165C63"/>
    <w:rsid w:val="3479EC13"/>
    <w:rsid w:val="357D0336"/>
    <w:rsid w:val="362220B5"/>
    <w:rsid w:val="372FD2B5"/>
    <w:rsid w:val="39F3BC37"/>
    <w:rsid w:val="39F88954"/>
    <w:rsid w:val="3BB464B7"/>
    <w:rsid w:val="3BE930AA"/>
    <w:rsid w:val="3C4B6F2B"/>
    <w:rsid w:val="3E166F64"/>
    <w:rsid w:val="3E2D329A"/>
    <w:rsid w:val="3FEA4816"/>
    <w:rsid w:val="401A83A4"/>
    <w:rsid w:val="4299EF1B"/>
    <w:rsid w:val="42E3758E"/>
    <w:rsid w:val="434FDAFA"/>
    <w:rsid w:val="43535DEE"/>
    <w:rsid w:val="436E6C4E"/>
    <w:rsid w:val="45A41715"/>
    <w:rsid w:val="46EFC4E5"/>
    <w:rsid w:val="471779E3"/>
    <w:rsid w:val="47258430"/>
    <w:rsid w:val="4773F707"/>
    <w:rsid w:val="47DC0266"/>
    <w:rsid w:val="483D54D3"/>
    <w:rsid w:val="491BBCD2"/>
    <w:rsid w:val="49DA8BE6"/>
    <w:rsid w:val="49EE7A1E"/>
    <w:rsid w:val="4B765C47"/>
    <w:rsid w:val="4CC286A7"/>
    <w:rsid w:val="4E7A7E5A"/>
    <w:rsid w:val="4F160FF0"/>
    <w:rsid w:val="51570E64"/>
    <w:rsid w:val="532740B0"/>
    <w:rsid w:val="540929B4"/>
    <w:rsid w:val="548EAF26"/>
    <w:rsid w:val="550D3F9F"/>
    <w:rsid w:val="55A12555"/>
    <w:rsid w:val="562A909D"/>
    <w:rsid w:val="56568F4C"/>
    <w:rsid w:val="570D872D"/>
    <w:rsid w:val="575794F3"/>
    <w:rsid w:val="584921D8"/>
    <w:rsid w:val="59484A94"/>
    <w:rsid w:val="59D78753"/>
    <w:rsid w:val="5B02434E"/>
    <w:rsid w:val="5C13491C"/>
    <w:rsid w:val="5C46AA30"/>
    <w:rsid w:val="5C549A6F"/>
    <w:rsid w:val="5CB7C9C0"/>
    <w:rsid w:val="5CE9ED71"/>
    <w:rsid w:val="5D5B6DCB"/>
    <w:rsid w:val="5D910E11"/>
    <w:rsid w:val="5DC5E19F"/>
    <w:rsid w:val="5E4FFD7C"/>
    <w:rsid w:val="60601651"/>
    <w:rsid w:val="60887DED"/>
    <w:rsid w:val="61190B11"/>
    <w:rsid w:val="615BE949"/>
    <w:rsid w:val="61F6897F"/>
    <w:rsid w:val="62802A65"/>
    <w:rsid w:val="629952C2"/>
    <w:rsid w:val="632575D7"/>
    <w:rsid w:val="647851C9"/>
    <w:rsid w:val="6577E473"/>
    <w:rsid w:val="65DBAB74"/>
    <w:rsid w:val="67590FA9"/>
    <w:rsid w:val="679D524C"/>
    <w:rsid w:val="67E46138"/>
    <w:rsid w:val="680A93E1"/>
    <w:rsid w:val="691D5E43"/>
    <w:rsid w:val="69459DAF"/>
    <w:rsid w:val="698185F4"/>
    <w:rsid w:val="6A67F1BB"/>
    <w:rsid w:val="6AB92EA4"/>
    <w:rsid w:val="6BDE7AD7"/>
    <w:rsid w:val="6C4241D8"/>
    <w:rsid w:val="6CB7D25B"/>
    <w:rsid w:val="6DBB5203"/>
    <w:rsid w:val="6E6F07FA"/>
    <w:rsid w:val="6EF6DE8A"/>
    <w:rsid w:val="6F264FCC"/>
    <w:rsid w:val="71301755"/>
    <w:rsid w:val="713D8310"/>
    <w:rsid w:val="715D6E29"/>
    <w:rsid w:val="725DF08E"/>
    <w:rsid w:val="7374C9E9"/>
    <w:rsid w:val="74695F36"/>
    <w:rsid w:val="74CF9628"/>
    <w:rsid w:val="74ED0DBE"/>
    <w:rsid w:val="750CB926"/>
    <w:rsid w:val="75983A9B"/>
    <w:rsid w:val="764079A2"/>
    <w:rsid w:val="76895443"/>
    <w:rsid w:val="77340AFC"/>
    <w:rsid w:val="77A6CA10"/>
    <w:rsid w:val="787305A5"/>
    <w:rsid w:val="78849873"/>
    <w:rsid w:val="79ED10F0"/>
    <w:rsid w:val="7B0A6081"/>
    <w:rsid w:val="7B3AD8A0"/>
    <w:rsid w:val="7B71D878"/>
    <w:rsid w:val="7C3116FE"/>
    <w:rsid w:val="7C3DF377"/>
    <w:rsid w:val="7DC6B563"/>
    <w:rsid w:val="7E8EC239"/>
    <w:rsid w:val="7F25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D49CF"/>
  <w15:docId w15:val="{5F9ED083-B5AF-452A-8C1F-B986B671C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3B5"/>
    <w:pPr>
      <w:spacing w:after="0" w:line="240" w:lineRule="auto"/>
      <w:jc w:val="both"/>
    </w:pPr>
    <w:rPr>
      <w:rFonts w:ascii="Times New Roman" w:hAnsi="Times New Roman" w:cs="Times New Roman"/>
      <w:sz w:val="24"/>
      <w:szCs w:val="24"/>
      <w:lang w:val="lv-LV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C1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C1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7C1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F7C1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F7C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5F7C1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lv-LV"/>
    </w:rPr>
  </w:style>
  <w:style w:type="character" w:customStyle="1" w:styleId="Heading4Char">
    <w:name w:val="Heading 4 Char"/>
    <w:basedOn w:val="DefaultParagraphFont"/>
    <w:link w:val="Heading4"/>
    <w:uiPriority w:val="9"/>
    <w:rsid w:val="005F7C1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lv-LV"/>
    </w:rPr>
  </w:style>
  <w:style w:type="table" w:styleId="TableGrid">
    <w:name w:val="Table Grid"/>
    <w:basedOn w:val="TableNormal"/>
    <w:uiPriority w:val="39"/>
    <w:rsid w:val="00581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pasted1">
    <w:name w:val="contentpasted1"/>
    <w:basedOn w:val="DefaultParagraphFont"/>
    <w:rsid w:val="001A5FDB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 w:cs="Times New Roman"/>
      <w:sz w:val="20"/>
      <w:szCs w:val="20"/>
      <w:lang w:val="lv-LV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22EE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2EE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8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83E"/>
    <w:rPr>
      <w:rFonts w:ascii="Times New Roman" w:hAnsi="Times New Roman" w:cs="Times New Roman"/>
      <w:b/>
      <w:bCs/>
      <w:sz w:val="20"/>
      <w:szCs w:val="20"/>
      <w:lang w:val="lv-LV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6C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1A7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E21CD"/>
    <w:pPr>
      <w:spacing w:after="0" w:line="240" w:lineRule="auto"/>
    </w:pPr>
    <w:rPr>
      <w:rFonts w:ascii="Times New Roman" w:hAnsi="Times New Roman" w:cs="Times New Roman"/>
      <w:sz w:val="24"/>
      <w:szCs w:val="24"/>
      <w:lang w:val="lv-LV"/>
    </w:rPr>
  </w:style>
  <w:style w:type="character" w:styleId="UnresolvedMention">
    <w:name w:val="Unresolved Mention"/>
    <w:basedOn w:val="DefaultParagraphFont"/>
    <w:uiPriority w:val="99"/>
    <w:semiHidden/>
    <w:unhideWhenUsed/>
    <w:rsid w:val="00B11A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hyperlink" Target="file:///C:\Users\anete.magone\Downloads\www.zinatneskongress.lv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file:///C:\Users\anete.magone\Downloads\www.zinatneskongress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9154421FBB08AB43909B4E2B4DD23195" ma:contentTypeVersion="12" ma:contentTypeDescription="Izveidot jaunu dokumentu." ma:contentTypeScope="" ma:versionID="d90c54d9a067691c99de9741b8440707">
  <xsd:schema xmlns:xsd="http://www.w3.org/2001/XMLSchema" xmlns:xs="http://www.w3.org/2001/XMLSchema" xmlns:p="http://schemas.microsoft.com/office/2006/metadata/properties" xmlns:ns3="6bf37005-ec38-4137-bd19-e3b98af01171" xmlns:ns4="576dcd4d-0416-4fc3-a902-6758496b761f" targetNamespace="http://schemas.microsoft.com/office/2006/metadata/properties" ma:root="true" ma:fieldsID="46bc6cc10ef61d1c31a5a79ded07483d" ns3:_="" ns4:_="">
    <xsd:import namespace="6bf37005-ec38-4137-bd19-e3b98af01171"/>
    <xsd:import namespace="576dcd4d-0416-4fc3-a902-6758496b76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37005-ec38-4137-bd19-e3b98af01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dcd4d-0416-4fc3-a902-6758496b76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Koplietots 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Koplietots ar: detalizēt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Koplietošanas norādes jaucējkod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f37005-ec38-4137-bd19-e3b98af01171" xsi:nil="true"/>
  </documentManagement>
</p:properties>
</file>

<file path=customXml/itemProps1.xml><?xml version="1.0" encoding="utf-8"?>
<ds:datastoreItem xmlns:ds="http://schemas.openxmlformats.org/officeDocument/2006/customXml" ds:itemID="{529240A7-C2C9-41EA-8927-4F43DF0A9F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5D1CDA-EB23-407C-95A8-33029D87B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f37005-ec38-4137-bd19-e3b98af01171"/>
    <ds:schemaRef ds:uri="576dcd4d-0416-4fc3-a902-6758496b76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AA7FB4-168D-47B6-B630-BC473DF76D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26AC2A-212A-47D6-A7B1-93DAC02FA0A5}">
  <ds:schemaRefs>
    <ds:schemaRef ds:uri="http://schemas.microsoft.com/office/2006/metadata/properties"/>
    <ds:schemaRef ds:uri="http://schemas.microsoft.com/office/infopath/2007/PartnerControls"/>
    <ds:schemaRef ds:uri="6bf37005-ec38-4137-bd19-e3b98af011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1</Words>
  <Characters>549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ZM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Leiškalne</dc:creator>
  <cp:keywords/>
  <dc:description/>
  <cp:lastModifiedBy>Laila Jablonska</cp:lastModifiedBy>
  <cp:revision>2</cp:revision>
  <cp:lastPrinted>2023-01-26T05:19:00Z</cp:lastPrinted>
  <dcterms:created xsi:type="dcterms:W3CDTF">2023-04-03T13:01:00Z</dcterms:created>
  <dcterms:modified xsi:type="dcterms:W3CDTF">2023-04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54421FBB08AB43909B4E2B4DD23195</vt:lpwstr>
  </property>
  <property fmtid="{D5CDD505-2E9C-101B-9397-08002B2CF9AE}" pid="3" name="GrammarlyDocumentId">
    <vt:lpwstr>68a73c7dd3db53d76a2dff227fc5d8e4d76f586b749effe601a018d7c812febf</vt:lpwstr>
  </property>
</Properties>
</file>